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627A05B7" w:rsidR="00A03D5C" w:rsidRPr="00EA057E" w:rsidRDefault="0045337F" w:rsidP="00A03D5C">
      <w:pPr>
        <w:pStyle w:val="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A1D0789" w14:textId="26F7BBA8" w:rsidR="00EB0C0E" w:rsidRPr="0048366F" w:rsidRDefault="00EB0C0E" w:rsidP="00EB0C0E">
      <w:pPr>
        <w:pStyle w:val="a8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EB0C0E">
          <w:rPr>
            <w:rStyle w:val="a7"/>
          </w:rPr>
          <w:t>https://judge.softuni.org/Contests/4464</w:t>
        </w:r>
      </w:hyperlink>
    </w:p>
    <w:p w14:paraId="18C99965" w14:textId="224E81D7" w:rsidR="003408B8" w:rsidRDefault="00B629F7" w:rsidP="00E079D0">
      <w:pPr>
        <w:pStyle w:val="2"/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43AA7">
        <w:t>String</w:t>
      </w:r>
      <w:r w:rsidR="00705C44">
        <w:t xml:space="preserve"> Method</w:t>
      </w:r>
      <w:r w:rsidR="008D7FBF">
        <w:t>:</w:t>
      </w:r>
      <w:r w:rsidR="003408B8">
        <w:t xml:space="preserve"> </w:t>
      </w:r>
      <w:r w:rsidR="00730DD0"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01A37639">
            <wp:extent cx="1927860" cy="2003869"/>
            <wp:effectExtent l="19050" t="19050" r="0" b="0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6481F9E0">
            <wp:extent cx="5813713" cy="2499869"/>
            <wp:effectExtent l="19050" t="19050" r="0" b="0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1489" cy="2503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E945916" wp14:editId="077E4F95">
            <wp:extent cx="1950720" cy="2027083"/>
            <wp:effectExtent l="19050" t="19050" r="0" b="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BFAD2E9" wp14:editId="70F3971A">
            <wp:extent cx="5418859" cy="1754703"/>
            <wp:effectExtent l="19050" t="19050" r="0" b="0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419" cy="1761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57268110">
            <wp:extent cx="3668954" cy="678180"/>
            <wp:effectExtent l="19050" t="19050" r="8255" b="762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9A0E0" w14:textId="79609AAA" w:rsidR="00886842" w:rsidRDefault="00504219" w:rsidP="00E079D0">
      <w:pPr>
        <w:pStyle w:val="2"/>
      </w:pPr>
      <w:r>
        <w:t xml:space="preserve"> </w:t>
      </w:r>
      <w:r w:rsidR="008D7FBF">
        <w:t>Unit Test</w:t>
      </w:r>
      <w:r w:rsidR="00611BB5">
        <w:t xml:space="preserve"> </w:t>
      </w:r>
      <w:r w:rsidR="002054A6">
        <w:t>String Method</w:t>
      </w:r>
      <w:r w:rsidR="008D7FBF">
        <w:t xml:space="preserve">: </w:t>
      </w:r>
      <w:r w:rsidR="002054A6"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drawing>
          <wp:inline distT="0" distB="0" distL="0" distR="0" wp14:anchorId="4B43999A" wp14:editId="6387371A">
            <wp:extent cx="5301095" cy="2724463"/>
            <wp:effectExtent l="19050" t="19050" r="0" b="0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751" cy="2729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lastRenderedPageBreak/>
        <w:drawing>
          <wp:inline distT="0" distB="0" distL="0" distR="0" wp14:anchorId="7E85A191" wp14:editId="703752B9">
            <wp:extent cx="4296640" cy="2223465"/>
            <wp:effectExtent l="19050" t="19050" r="8890" b="5715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4639" cy="2237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25C73FED">
            <wp:extent cx="2994660" cy="852694"/>
            <wp:effectExtent l="19050" t="19050" r="0" b="508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5E6E3B8" w14:textId="21D5A924" w:rsidR="00E932BB" w:rsidRDefault="00E932BB" w:rsidP="00E079D0">
      <w:pPr>
        <w:pStyle w:val="2"/>
      </w:pPr>
      <w:r>
        <w:t xml:space="preserve"> Unit Test String Method: </w:t>
      </w:r>
      <w:r w:rsidR="006946AC"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7164CB2">
            <wp:extent cx="5654386" cy="2259587"/>
            <wp:effectExtent l="19050" t="19050" r="3810" b="762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4464" cy="22636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lastRenderedPageBreak/>
        <w:drawing>
          <wp:inline distT="0" distB="0" distL="0" distR="0" wp14:anchorId="0C2FF983" wp14:editId="3EA9B010">
            <wp:extent cx="5734050" cy="2302961"/>
            <wp:effectExtent l="19050" t="19050" r="0" b="2540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2023" cy="23101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5845D0E" wp14:editId="7ECFF8D8">
            <wp:extent cx="3939540" cy="853791"/>
            <wp:effectExtent l="19050" t="19050" r="3810" b="381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A63DA18" w14:textId="3A379550" w:rsidR="00E932BB" w:rsidRDefault="00E05AE7" w:rsidP="00E079D0">
      <w:pPr>
        <w:pStyle w:val="2"/>
      </w:pPr>
      <w:r>
        <w:t xml:space="preserve"> </w:t>
      </w:r>
      <w:r w:rsidR="00E932BB">
        <w:t xml:space="preserve">Unit Test String Method: </w:t>
      </w:r>
      <w:r w:rsidR="00AF197C"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2EF645F">
            <wp:extent cx="4899313" cy="2683236"/>
            <wp:effectExtent l="19050" t="19050" r="0" b="3175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1807" cy="2695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39CC3FAE">
            <wp:extent cx="5882986" cy="2929372"/>
            <wp:effectExtent l="19050" t="19050" r="3810" b="4445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0341" cy="293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713981BB">
            <wp:extent cx="4345131" cy="1164468"/>
            <wp:effectExtent l="19050" t="19050" r="0" b="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2841" cy="1179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079D0">
      <w:pPr>
        <w:pStyle w:val="2"/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drawing>
          <wp:inline distT="0" distB="0" distL="0" distR="0" wp14:anchorId="3E9F67A6" wp14:editId="01856F70">
            <wp:extent cx="5873244" cy="3264477"/>
            <wp:effectExtent l="19050" t="19050" r="0" b="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86499" cy="327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57D1E78B">
            <wp:extent cx="5945331" cy="2615148"/>
            <wp:effectExtent l="19050" t="19050" r="0" b="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59282" cy="2621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09229EA2" wp14:editId="3D210BC8">
            <wp:extent cx="4907280" cy="1339332"/>
            <wp:effectExtent l="19050" t="19050" r="7620" b="0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079D0">
      <w:pPr>
        <w:pStyle w:val="2"/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10ACFBDB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474FF43A">
            <wp:extent cx="4129982" cy="2517171"/>
            <wp:effectExtent l="19050" t="19050" r="4445" b="0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3430" cy="2531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017D09F0">
            <wp:extent cx="3950277" cy="1761063"/>
            <wp:effectExtent l="19050" t="19050" r="0" b="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83095" cy="177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664E8506">
            <wp:extent cx="2537460" cy="637585"/>
            <wp:effectExtent l="19050" t="19050" r="0" b="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E079D0">
      <w:pPr>
        <w:pStyle w:val="2"/>
      </w:pPr>
      <w:r>
        <w:t xml:space="preserve"> Unit Test Regular Expression: Match Phone Numbers</w:t>
      </w:r>
    </w:p>
    <w:p w14:paraId="2FFCD770" w14:textId="5746A92B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04CBFBB2">
            <wp:extent cx="6626225" cy="1432560"/>
            <wp:effectExtent l="19050" t="19050" r="3175" b="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drawing>
          <wp:inline distT="0" distB="0" distL="0" distR="0" wp14:anchorId="1A0D67DB" wp14:editId="1F0A3D0D">
            <wp:extent cx="4996295" cy="2178547"/>
            <wp:effectExtent l="19050" t="19050" r="0" b="0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25153" cy="2191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9F310E4" wp14:editId="1164D7EE">
            <wp:extent cx="3529800" cy="845820"/>
            <wp:effectExtent l="19050" t="19050" r="0" b="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E079D0">
      <w:pPr>
        <w:pStyle w:val="2"/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4CD4C1B1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drawing>
          <wp:inline distT="0" distB="0" distL="0" distR="0" wp14:anchorId="2CF39E3D" wp14:editId="1FBE7C20">
            <wp:extent cx="5474277" cy="2971900"/>
            <wp:effectExtent l="19050" t="19050" r="0" b="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7390" cy="29790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59B029A8">
            <wp:extent cx="4129982" cy="2804905"/>
            <wp:effectExtent l="19050" t="19050" r="4445" b="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52270" cy="2820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D385E88">
            <wp:extent cx="2697480" cy="1047499"/>
            <wp:effectExtent l="19050" t="19050" r="7620" b="63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E079D0">
      <w:pPr>
        <w:pStyle w:val="2"/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191792CC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68A74306">
            <wp:extent cx="4206586" cy="2716241"/>
            <wp:effectExtent l="19050" t="19050" r="3810" b="825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8623" cy="273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drawing>
          <wp:inline distT="0" distB="0" distL="0" distR="0" wp14:anchorId="6DFAEBD0" wp14:editId="5D39B9B7">
            <wp:extent cx="5314950" cy="2740752"/>
            <wp:effectExtent l="19050" t="19050" r="0" b="2540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29865" cy="274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207EE25" wp14:editId="4E52B8EE">
            <wp:extent cx="3630598" cy="1036320"/>
            <wp:effectExtent l="19050" t="19050" r="8255" b="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E079D0">
      <w:pPr>
        <w:pStyle w:val="2"/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38675A60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drawing>
          <wp:inline distT="0" distB="0" distL="0" distR="0" wp14:anchorId="198A9DAE" wp14:editId="1CF37992">
            <wp:extent cx="5328804" cy="1674475"/>
            <wp:effectExtent l="19050" t="19050" r="5715" b="2540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0247" cy="1687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3C47593D">
            <wp:extent cx="3950277" cy="1800812"/>
            <wp:effectExtent l="19050" t="19050" r="0" b="952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79731" cy="1814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1D6F5910">
            <wp:extent cx="3088248" cy="1501140"/>
            <wp:effectExtent l="19050" t="19050" r="0" b="381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6734E9FD">
            <wp:extent cx="4655820" cy="6078220"/>
            <wp:effectExtent l="19050" t="19050" r="0" b="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BA15051" wp14:editId="7991AD00">
            <wp:extent cx="3984913" cy="3065764"/>
            <wp:effectExtent l="19050" t="19050" r="0" b="190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10262" cy="3085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547169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28D1B3" w14:textId="77777777" w:rsidR="007C6124" w:rsidRDefault="007C6124">
      <w:pPr>
        <w:spacing w:before="0" w:after="0" w:line="240" w:lineRule="auto"/>
      </w:pPr>
      <w:r>
        <w:separator/>
      </w:r>
    </w:p>
  </w:endnote>
  <w:endnote w:type="continuationSeparator" w:id="0">
    <w:p w14:paraId="71EBFD2A" w14:textId="77777777" w:rsidR="007C6124" w:rsidRDefault="007C612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42382176" w:rsidR="00FD202A" w:rsidRDefault="00000000">
    <w:pPr>
      <w:pStyle w:val="a5"/>
    </w:pPr>
    <w:r>
      <w:rPr>
        <w:noProof/>
      </w:rPr>
      <w:pict w14:anchorId="4E69E1D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5D98512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="00FD202A" w:rsidRPr="002C539D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4AB3D3F">
        <v:line id="Straight Connector 2" o:spid="_x0000_s1026" style="position:absolute;flip:y;z-index:251659264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" strokecolor="#385723" strokeweight="1pt">
          <v:stroke joinstyle="miter" endcap="round"/>
        </v:line>
      </w:pict>
    </w:r>
    <w:r>
      <w:rPr>
        <w:noProof/>
      </w:rPr>
      <w:pict w14:anchorId="64DEDA6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7E0F3" w14:textId="77777777" w:rsidR="007C6124" w:rsidRDefault="007C6124">
      <w:pPr>
        <w:spacing w:before="0" w:after="0" w:line="240" w:lineRule="auto"/>
      </w:pPr>
      <w:r>
        <w:separator/>
      </w:r>
    </w:p>
  </w:footnote>
  <w:footnote w:type="continuationSeparator" w:id="0">
    <w:p w14:paraId="58517095" w14:textId="77777777" w:rsidR="007C6124" w:rsidRDefault="007C612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935550934">
    <w:abstractNumId w:val="5"/>
  </w:num>
  <w:num w:numId="29" w16cid:durableId="514686592">
    <w:abstractNumId w:val="5"/>
  </w:num>
  <w:num w:numId="30" w16cid:durableId="1047294576">
    <w:abstractNumId w:val="5"/>
  </w:num>
  <w:num w:numId="31" w16cid:durableId="908618501">
    <w:abstractNumId w:val="5"/>
  </w:num>
  <w:num w:numId="32" w16cid:durableId="1391659078">
    <w:abstractNumId w:val="5"/>
  </w:num>
  <w:num w:numId="33" w16cid:durableId="1013535840">
    <w:abstractNumId w:val="5"/>
  </w:num>
  <w:num w:numId="34" w16cid:durableId="1734229677">
    <w:abstractNumId w:val="5"/>
  </w:num>
  <w:num w:numId="35" w16cid:durableId="334770046">
    <w:abstractNumId w:val="5"/>
  </w:num>
  <w:num w:numId="36" w16cid:durableId="20778206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947"/>
    <w:rsid w:val="004B174B"/>
    <w:rsid w:val="004C7A58"/>
    <w:rsid w:val="004D6044"/>
    <w:rsid w:val="004F02D0"/>
    <w:rsid w:val="004F6B8F"/>
    <w:rsid w:val="00501CA2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1040"/>
    <w:rsid w:val="00753F29"/>
    <w:rsid w:val="007613A5"/>
    <w:rsid w:val="00763AAB"/>
    <w:rsid w:val="007A4E69"/>
    <w:rsid w:val="007B015F"/>
    <w:rsid w:val="007C6124"/>
    <w:rsid w:val="007D2A72"/>
    <w:rsid w:val="007E5C5C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5E7"/>
    <w:rsid w:val="009D59A1"/>
    <w:rsid w:val="009E4B7D"/>
    <w:rsid w:val="009F6FC6"/>
    <w:rsid w:val="00A03D5C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C67E8"/>
    <w:rsid w:val="00BE1158"/>
    <w:rsid w:val="00BF0385"/>
    <w:rsid w:val="00BF08B8"/>
    <w:rsid w:val="00BF0A3E"/>
    <w:rsid w:val="00C16C79"/>
    <w:rsid w:val="00C4021C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6611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079D0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hyperlink" Target="https://judge.softuni.org/Contests/4464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7</TotalTime>
  <Pages>11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30</cp:revision>
  <dcterms:created xsi:type="dcterms:W3CDTF">2023-09-26T19:58:00Z</dcterms:created>
  <dcterms:modified xsi:type="dcterms:W3CDTF">2024-11-08T08:14:00Z</dcterms:modified>
</cp:coreProperties>
</file>